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Flana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lana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5 Huckleberry Ln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ibold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8494745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